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Default Extension="sigs" ContentType="application/vnd.openxmlformats-package.digital-signature-origin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_xmlsignatures/sig1.xml" ContentType="application/vnd.openxmlformats-package.digital-signature-xmlsignatur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package/2006/relationships/digital-signature/origin" Target="_xmlsignatures/origin.sigs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1DBB" w:rsidRPr="006044E8" w:rsidRDefault="00241DBB" w:rsidP="00241DBB">
      <w:pPr>
        <w:spacing w:line="360" w:lineRule="auto"/>
        <w:contextualSpacing/>
        <w:jc w:val="both"/>
        <w:rPr>
          <w:rFonts w:ascii="Book Antiqua" w:eastAsia="Times New Roman" w:hAnsi="Book Antiqua" w:cs="Times New Roman"/>
          <w:sz w:val="24"/>
          <w:szCs w:val="24"/>
          <w:lang w:val="en-US"/>
        </w:rPr>
      </w:pPr>
      <w:r w:rsidRPr="006044E8">
        <w:rPr>
          <w:rFonts w:ascii="Book Antiqua" w:eastAsia="Times New Roman" w:hAnsi="Book Antiqua" w:cs="Times New Roman"/>
          <w:b/>
          <w:sz w:val="24"/>
          <w:szCs w:val="24"/>
          <w:lang w:val="en-US"/>
        </w:rPr>
        <w:t xml:space="preserve">Informed Consent statement: </w:t>
      </w:r>
      <w:r w:rsidR="00DD6D02" w:rsidRPr="0068065F">
        <w:rPr>
          <w:rFonts w:ascii="Book Antiqua" w:hAnsi="Book Antiqua" w:cs="Arial"/>
          <w:sz w:val="24"/>
          <w:szCs w:val="24"/>
        </w:rPr>
        <w:t>Patient data were collected and handled in accordance with institutional and federal guidelines.</w:t>
      </w:r>
    </w:p>
    <w:p w:rsidR="005C1DF3" w:rsidRPr="00241DBB" w:rsidRDefault="00A73662">
      <w:pPr>
        <w:rPr>
          <w:lang w:val="en-US"/>
        </w:rPr>
      </w:pPr>
      <w:r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.2pt;height:95.8pt">
            <v:imagedata r:id="rId4" o:title=""/>
            <o:lock v:ext="edit" ungrouping="t" rotation="t" cropping="t" verticies="t" text="t" grouping="t"/>
            <o:signatureline v:ext="edit" id="{0A389B94-9ED4-4548-ACEA-C3197677FA91}" provid="{00000000-0000-0000-0000-000000000000}" o:suggestedsigner="Amita Shukla-Dave" o:suggestedsigner2="Amita" o:suggestedsigneremail="davea@mskcc.org" issignatureline="t"/>
          </v:shape>
        </w:pict>
      </w:r>
    </w:p>
    <w:sectPr w:rsidR="005C1DF3" w:rsidRPr="00241DBB" w:rsidSect="006F5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LUwtjQzMzWxMDYxMTdS0lEKTi0uzszPAykwrAUAcYrkLSwAAAA="/>
  </w:docVars>
  <w:rsids>
    <w:rsidRoot w:val="00241DBB"/>
    <w:rsid w:val="00053025"/>
    <w:rsid w:val="00241DBB"/>
    <w:rsid w:val="00622638"/>
    <w:rsid w:val="006F56B2"/>
    <w:rsid w:val="008E7F98"/>
    <w:rsid w:val="00911C50"/>
    <w:rsid w:val="00A73662"/>
    <w:rsid w:val="00AA6D95"/>
    <w:rsid w:val="00B501B2"/>
    <w:rsid w:val="00D02DA1"/>
    <w:rsid w:val="00DD6D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1DBB"/>
    <w:rPr>
      <w:rFonts w:eastAsiaTheme="minorEastAsia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_xmlsignatures/_rels/origin.sigs.rels><?xml version="1.0" encoding="UTF-8" standalone="yes"?>
<Relationships xmlns="http://schemas.openxmlformats.org/package/2006/relationships"><Relationship Id="rId1" Type="http://schemas.openxmlformats.org/package/2006/relationships/digital-signature/signature" Target="sig1.xml"/></Relationships>
</file>

<file path=_xmlsignatures/sig1.xml><?xml version="1.0" encoding="utf-8"?>
<Signature xmlns="http://www.w3.org/2000/09/xmldsig#" Id="idPackageSignature">
  <SignedInfo>
    <CanonicalizationMethod Algorithm="http://www.w3.org/TR/2001/REC-xml-c14n-20010315"/>
    <SignatureMethod Algorithm="http://www.w3.org/2000/09/xmldsig#rsa-sha1"/>
    <Reference URI="#idPackageObject" Type="http://www.w3.org/2000/09/xmldsig#Object">
      <DigestMethod Algorithm="http://www.w3.org/2000/09/xmldsig#sha1"/>
      <DigestValue>JsA00ttezSO7lm+tiv8O/ggKjzo=</DigestValue>
    </Reference>
    <Reference URI="#idOfficeObject" Type="http://www.w3.org/2000/09/xmldsig#Object">
      <DigestMethod Algorithm="http://www.w3.org/2000/09/xmldsig#sha1"/>
      <DigestValue>5UaJ8mvfdS97tgZGdzLaCTtCQmE=</DigestValue>
    </Reference>
    <Reference URI="#idValidSigLnImg" Type="http://www.w3.org/2000/09/xmldsig#Object">
      <DigestMethod Algorithm="http://www.w3.org/2000/09/xmldsig#sha1"/>
      <DigestValue>eCLedqBHnnpkoo41c9FfVkRkLAk=</DigestValue>
    </Reference>
    <Reference URI="#idInvalidSigLnImg" Type="http://www.w3.org/2000/09/xmldsig#Object">
      <DigestMethod Algorithm="http://www.w3.org/2000/09/xmldsig#sha1"/>
      <DigestValue>0YWDOfTYwWEyDtl5SWFO2T8EPLw=</DigestValue>
    </Reference>
  </SignedInfo>
  <SignatureValue>
    SUhZBDoC2ySB9P9sEP0pJyl5kWmWznKxLUPldSXADre51WnmdoR5ZiZd/DbAVHTpIrl7HMWB
    b7yjB1jw/Q2VyUXaPKHOXV5XjM1LlTbpjix/Y9f1tjDjY8aI+EpVTVSzw6HHbcVnsb0+07h9
    AI/uSx25VJy4PCGgV+PdKIBMJrg=
  </SignatureValue>
  <KeyInfo>
    <KeyValue>
      <RSAKeyValue>
        <Modulus>
            lsIp0yHUQlzxpFWvhTelNkzsEJMFH30I28uzzO/DOsyotmE2xZ6Bc66u0/Rw05AA06Ji7yid
            8U9yRQorwHv12sbSzMVLdE2icm/KhsZhJZVITa/Pd+m7vZDFK0MVEP8F2fkXOBMShJqATk6D
            KoxZl/slbjnQTJaRkBYAxmKbw/E=
          </Modulus>
        <Exponent>AQAB</Exponent>
      </RSAKeyValue>
    </KeyValue>
    <X509Data>
      <X509Certificate>
          MIICFDCCAX2gAwIBAgIQNiNEfD8WIrlHclWnZCiQAzANBgkqhkiG9w0BAQUFADBAMQ4wDAYD
          VQQDEwVkYXZlYTEeMBwGCSqGSIb3DQEJARYPZGF2ZWFAbXNrY2Mub3JnMQ4wDAYDVQQKEwVN
          U0tDQzAeFw0xNjEwMjgxODE1MjRaFw0xNzEwMjkwMDE1MjRaMEAxDjAMBgNVBAMTBWRhdmVh
          MR4wHAYJKoZIhvcNAQkBFg9kYXZlYUBtc2tjYy5vcmcxDjAMBgNVBAoTBU1TS0NDMIGfMA0G
          CSqGSIb3DQEBAQUAA4GNADCBiQKBgQCWwinTIdRCXPGkVa+FN6U2TOwQkwUffQjby7PM78M6
          zKi2YTbFnoFzrq7T9HDTkADTomLvKJ3xT3JFCivAe/XaxtLMxUt0TaJyb8qGxmEllUhNr893
          6bu9kMUrQxUQ/wXZ+Rc4ExKEmoBOToMqjFmX+yVuOdBMlpGQFgDGYpvD8QIDAQABow8wDTAL
          BgNVHQ8EBAMCBsAwDQYJKoZIhvcNAQEFBQADgYEAlfJPfvkIiZYnru2DQ92DlKssgAXY+fjD
          tL1MA5qmRnaQkzxZ86e8S2bcS8aSKM/5eR/8mHNNtXdhUnYycBM4xPamrVQhL6MjhIjzr+Ea
          hE8Sm570LXQevyclI9HXMlon7BqueZO2fe3YZfJGF8ZFSey8L22J+I+p6HbQ8GEIl4Q=
        </X509Certificate>
    </X509Data>
  </KeyInfo>
  <Object xmlns:mdssi="http://schemas.openxmlformats.org/package/2006/digital-signature" Id="idPackageObject">
    <Manifest>
      <Reference URI="/_rels/.rels?ContentType=application/vnd.openxmlformats-package.relationships+xml">
        <Transforms>
          <Transform Algorithm="http://schemas.openxmlformats.org/package/2006/RelationshipTransform">
            <mdssi:RelationshipReference SourceId="rId1"/>
          </Transform>
          <Transform Algorithm="http://www.w3.org/TR/2001/REC-xml-c14n-20010315"/>
        </Transforms>
        <DigestMethod Algorithm="http://www.w3.org/2000/09/xmldsig#sha1"/>
        <DigestValue>1vWU/YTF/7t6ZjnE44gAFTbZvvA=</DigestValue>
      </Reference>
      <Reference URI="/word/_rels/document.xml.rels?ContentType=application/vnd.openxmlformats-package.relationships+xml">
        <Transforms>
          <Transform Algorithm="http://schemas.openxmlformats.org/package/2006/RelationshipTransform">
            <mdssi:RelationshipReference SourceId="rId3"/>
            <mdssi:RelationshipReference SourceId="rId2"/>
            <mdssi:RelationshipReference SourceId="rId1"/>
            <mdssi:RelationshipReference SourceId="rId6"/>
            <mdssi:RelationshipReference SourceId="rId5"/>
            <mdssi:RelationshipReference SourceId="rId4"/>
          </Transform>
          <Transform Algorithm="http://www.w3.org/TR/2001/REC-xml-c14n-20010315"/>
        </Transforms>
        <DigestMethod Algorithm="http://www.w3.org/2000/09/xmldsig#sha1"/>
        <DigestValue>kVYCpjZZG3SU5+sOsB1PRnQSCzk=</DigestValue>
      </Reference>
      <Reference URI="/word/document.xml?ContentType=application/vnd.openxmlformats-officedocument.wordprocessingml.document.main+xml">
        <DigestMethod Algorithm="http://www.w3.org/2000/09/xmldsig#sha1"/>
        <DigestValue>KuxGgT0Spyh4gxYutovfSxANzWY=</DigestValue>
      </Reference>
      <Reference URI="/word/fontTable.xml?ContentType=application/vnd.openxmlformats-officedocument.wordprocessingml.fontTable+xml">
        <DigestMethod Algorithm="http://www.w3.org/2000/09/xmldsig#sha1"/>
        <DigestValue>PqCtGTKtfFIF1m373clmt1rbj2g=</DigestValue>
      </Reference>
      <Reference URI="/word/media/image1.emf?ContentType=image/x-emf">
        <DigestMethod Algorithm="http://www.w3.org/2000/09/xmldsig#sha1"/>
        <DigestValue>IAmZGvRBdZBFt3wJienNVUDwdGE=</DigestValue>
      </Reference>
      <Reference URI="/word/settings.xml?ContentType=application/vnd.openxmlformats-officedocument.wordprocessingml.settings+xml">
        <DigestMethod Algorithm="http://www.w3.org/2000/09/xmldsig#sha1"/>
        <DigestValue>gxaS7QzoDCm3/RSY3zAQ27IdZis=</DigestValue>
      </Reference>
      <Reference URI="/word/styles.xml?ContentType=application/vnd.openxmlformats-officedocument.wordprocessingml.styles+xml">
        <DigestMethod Algorithm="http://www.w3.org/2000/09/xmldsig#sha1"/>
        <DigestValue>Zqub69bgJ0uosdpZM0p6Kkq4XUg=</DigestValue>
      </Reference>
      <Reference URI="/word/theme/theme1.xml?ContentType=application/vnd.openxmlformats-officedocument.theme+xml">
        <DigestMethod Algorithm="http://www.w3.org/2000/09/xmldsig#sha1"/>
        <DigestValue>aed2ly2g7prYFMNM9yD108Dh+QE=</DigestValue>
      </Reference>
      <Reference URI="/word/webSettings.xml?ContentType=application/vnd.openxmlformats-officedocument.wordprocessingml.webSettings+xml">
        <DigestMethod Algorithm="http://www.w3.org/2000/09/xmldsig#sha1"/>
        <DigestValue>lsJpQUi3QcTiTVvBBf6+hbXAN/o=</DigestValue>
      </Reference>
    </Manifest>
    <SignatureProperties>
      <SignatureProperty Id="idSignatureTime" Target="#idPackageSignature">
        <mdssi:SignatureTime>
          <mdssi:Format>YYYY-MM-DDThh:mm:ssTZD</mdssi:Format>
          <mdssi:Value>2016-10-28T18:22:15Z</mdssi:Value>
        </mdssi:SignatureTime>
      </SignatureProperty>
    </SignatureProperties>
  </Object>
  <Object Id="idOfficeObject">
    <SignatureProperties>
      <SignatureProperty Id="idOfficeV1Details" Target="#idPackageSignature">
        <SignatureInfoV1 xmlns="http://schemas.microsoft.com/office/2006/digsig">
          <SetupID>{0A389B94-9ED4-4548-ACEA-C3197677FA91}</SetupID>
          <SignatureText>Amita</SignatureText>
          <SignatureImage/>
          <SignatureComments/>
          <WindowsVersion>6.1</WindowsVersion>
          <OfficeVersion>12.0</OfficeVersion>
          <ApplicationVersion>12.0</ApplicationVersion>
          <Monitors>1</Monitors>
          <HorizontalResolution>1920</HorizontalResolution>
          <VerticalResolution>1080</VerticalResolution>
          <ColorDepth>32</ColorDepth>
          <SignatureProviderId>{00000000-0000-0000-0000-000000000000}</SignatureProviderId>
          <SignatureProviderUrl/>
          <SignatureProviderDetails>9</SignatureProviderDetails>
          <ManifestHashAlgorithm>http://www.w3.org/2000/09/xmldsig#sha1</ManifestHashAlgorithm>
          <SignatureType>2</SignatureType>
        </SignatureInfoV1>
      </SignatureProperty>
    </SignatureProperties>
  </Object>
  <Object Id="idValidSigLnImg">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</Object>
  <Object Id="idInvalidSigLnImg">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</Object>
</Signatur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</Words>
  <Characters>109</Characters>
  <Application>Microsoft Office Word</Application>
  <DocSecurity>0</DocSecurity>
  <Lines>1</Lines>
  <Paragraphs>1</Paragraphs>
  <ScaleCrop>false</ScaleCrop>
  <Company>MSKCC</Company>
  <LinksUpToDate>false</LinksUpToDate>
  <CharactersWithSpaces>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mburd</dc:creator>
  <cp:lastModifiedBy>davea</cp:lastModifiedBy>
  <cp:revision>3</cp:revision>
  <dcterms:created xsi:type="dcterms:W3CDTF">2016-08-16T16:47:00Z</dcterms:created>
  <dcterms:modified xsi:type="dcterms:W3CDTF">2016-10-28T18:22:00Z</dcterms:modified>
</cp:coreProperties>
</file>